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E0307" w14:textId="1ADDCCF9" w:rsidR="003E4C64" w:rsidRDefault="003E4C64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Approx. 1194 words)</w:t>
      </w:r>
    </w:p>
    <w:p w14:paraId="3034EFF7" w14:textId="77777777" w:rsidR="003E4C64" w:rsidRDefault="003E4C64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34529732" w14:textId="1786FA17" w:rsidR="00CB00E6" w:rsidRPr="009B2163" w:rsidRDefault="00223C48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W</w:t>
      </w:r>
      <w:r w:rsidR="00E47787" w:rsidRPr="009B2163">
        <w:rPr>
          <w:rFonts w:ascii="Arial" w:hAnsi="Arial" w:cs="Arial"/>
        </w:rPr>
        <w:t>i</w:t>
      </w:r>
      <w:r w:rsidRPr="009B2163">
        <w:rPr>
          <w:rFonts w:ascii="Arial" w:hAnsi="Arial" w:cs="Arial"/>
        </w:rPr>
        <w:t>-Fi 6</w:t>
      </w:r>
      <w:r w:rsidR="00045909" w:rsidRPr="009B2163">
        <w:rPr>
          <w:rFonts w:ascii="Arial" w:hAnsi="Arial" w:cs="Arial"/>
        </w:rPr>
        <w:t xml:space="preserve"> – </w:t>
      </w:r>
      <w:r w:rsidRPr="009B2163">
        <w:rPr>
          <w:rFonts w:ascii="Arial" w:hAnsi="Arial" w:cs="Arial"/>
        </w:rPr>
        <w:t>What happened to b, g, n, ac?</w:t>
      </w:r>
    </w:p>
    <w:p w14:paraId="5F7F35B3" w14:textId="5737E726" w:rsidR="00CB00E6" w:rsidRDefault="007F5191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9B2163">
        <w:rPr>
          <w:rFonts w:ascii="Arial" w:hAnsi="Arial" w:cs="Arial"/>
          <w:i/>
          <w:noProof/>
        </w:rPr>
        <w:drawing>
          <wp:anchor distT="0" distB="0" distL="114300" distR="114300" simplePos="0" relativeHeight="251658752" behindDoc="1" locked="0" layoutInCell="1" allowOverlap="1" wp14:anchorId="0BCDED79" wp14:editId="0184621C">
            <wp:simplePos x="0" y="0"/>
            <wp:positionH relativeFrom="column">
              <wp:posOffset>4784725</wp:posOffset>
            </wp:positionH>
            <wp:positionV relativeFrom="paragraph">
              <wp:posOffset>177165</wp:posOffset>
            </wp:positionV>
            <wp:extent cx="1093470" cy="504825"/>
            <wp:effectExtent l="0" t="0" r="0" b="0"/>
            <wp:wrapTight wrapText="bothSides">
              <wp:wrapPolygon edited="0">
                <wp:start x="0" y="0"/>
                <wp:lineTo x="0" y="21192"/>
                <wp:lineTo x="21073" y="21192"/>
                <wp:lineTo x="21073" y="0"/>
                <wp:lineTo x="0" y="0"/>
              </wp:wrapPolygon>
            </wp:wrapTight>
            <wp:docPr id="5" name="Picture 1" descr="https://www.howtogeek.com/wp-content/uploads/2018/10/ximg_5bb560676100c.png.pagespeed.gp+jp+jw+pj+ws+js+rj+rp+rw+ri+cp+md.ic.vycWzCr3Z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owtogeek.com/wp-content/uploads/2018/10/ximg_5bb560676100c.png.pagespeed.gp+jp+jw+pj+ws+js+rj+rp+rw+ri+cp+md.ic.vycWzCr3ZM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47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729C" w:rsidRPr="009B2163">
        <w:rPr>
          <w:rFonts w:ascii="Arial" w:hAnsi="Arial" w:cs="Arial"/>
          <w:iCs/>
        </w:rPr>
        <w:t>By Phil Sorrentino</w:t>
      </w:r>
      <w:r w:rsidR="009B2163">
        <w:rPr>
          <w:rFonts w:ascii="Arial" w:hAnsi="Arial" w:cs="Arial"/>
          <w:iCs/>
        </w:rPr>
        <w:t>, Contributing Writer</w:t>
      </w:r>
      <w:r>
        <w:rPr>
          <w:rFonts w:ascii="Arial" w:hAnsi="Arial" w:cs="Arial"/>
          <w:iCs/>
        </w:rPr>
        <w:t>, Sun City Center Computer Club</w:t>
      </w:r>
    </w:p>
    <w:p w14:paraId="6E7B9793" w14:textId="4C0FFCCF" w:rsidR="009B2163" w:rsidRPr="009B2163" w:rsidRDefault="007F5191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F5191">
        <w:rPr>
          <w:rFonts w:ascii="Arial" w:hAnsi="Arial" w:cs="Arial"/>
          <w:iCs/>
        </w:rPr>
        <w:t>www.scccomputerclub.org</w:t>
      </w:r>
    </w:p>
    <w:p w14:paraId="45866913" w14:textId="77777777" w:rsidR="007F5191" w:rsidRDefault="007F5191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philsorr</w:t>
      </w:r>
      <w:proofErr w:type="spellEnd"/>
      <w:r>
        <w:rPr>
          <w:rFonts w:ascii="Arial" w:hAnsi="Arial" w:cs="Arial"/>
          <w:iCs/>
        </w:rPr>
        <w:t xml:space="preserve"> (at) yahoo.com</w:t>
      </w:r>
    </w:p>
    <w:p w14:paraId="2E3BFA61" w14:textId="02850E68" w:rsidR="000E5F4E" w:rsidRPr="009B2163" w:rsidRDefault="002727EB" w:rsidP="00B043AD">
      <w:pPr>
        <w:autoSpaceDE w:val="0"/>
        <w:autoSpaceDN w:val="0"/>
        <w:adjustRightInd w:val="0"/>
        <w:rPr>
          <w:rFonts w:ascii="Arial" w:hAnsi="Arial" w:cs="Arial"/>
          <w:i/>
        </w:rPr>
      </w:pPr>
      <w:r w:rsidRPr="009B2163">
        <w:rPr>
          <w:rFonts w:ascii="Arial" w:hAnsi="Arial" w:cs="Arial"/>
          <w:i/>
        </w:rPr>
        <w:tab/>
      </w:r>
      <w:r w:rsidRPr="009B2163">
        <w:rPr>
          <w:rFonts w:ascii="Arial" w:hAnsi="Arial" w:cs="Arial"/>
          <w:i/>
        </w:rPr>
        <w:tab/>
      </w:r>
      <w:r w:rsidRPr="009B2163">
        <w:rPr>
          <w:rFonts w:ascii="Arial" w:hAnsi="Arial" w:cs="Arial"/>
          <w:i/>
        </w:rPr>
        <w:tab/>
      </w:r>
      <w:r w:rsidRPr="009B2163">
        <w:rPr>
          <w:rFonts w:ascii="Arial" w:hAnsi="Arial" w:cs="Arial"/>
          <w:i/>
        </w:rPr>
        <w:tab/>
      </w:r>
      <w:r w:rsidRPr="009B2163">
        <w:rPr>
          <w:rFonts w:ascii="Arial" w:hAnsi="Arial" w:cs="Arial"/>
          <w:i/>
        </w:rPr>
        <w:tab/>
      </w:r>
      <w:r w:rsidRPr="009B2163">
        <w:rPr>
          <w:rFonts w:ascii="Arial" w:hAnsi="Arial" w:cs="Arial"/>
          <w:i/>
        </w:rPr>
        <w:tab/>
      </w:r>
    </w:p>
    <w:p w14:paraId="1F479DC9" w14:textId="3614AF29" w:rsidR="007F5191" w:rsidRDefault="000E5F4E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Ever s</w:t>
      </w:r>
      <w:r w:rsidR="001710DC" w:rsidRPr="009B2163">
        <w:rPr>
          <w:rFonts w:ascii="Arial" w:hAnsi="Arial" w:cs="Arial"/>
        </w:rPr>
        <w:t xml:space="preserve">ince Wi-Fi appeared way back around 2005, the </w:t>
      </w:r>
      <w:r w:rsidR="00967CFB" w:rsidRPr="009B2163">
        <w:rPr>
          <w:rFonts w:ascii="Arial" w:hAnsi="Arial" w:cs="Arial"/>
        </w:rPr>
        <w:t>Wi-F</w:t>
      </w:r>
      <w:r w:rsidR="00235783" w:rsidRPr="009B2163">
        <w:rPr>
          <w:rFonts w:ascii="Arial" w:hAnsi="Arial" w:cs="Arial"/>
        </w:rPr>
        <w:t xml:space="preserve">i </w:t>
      </w:r>
      <w:r w:rsidR="00936042" w:rsidRPr="009B2163">
        <w:rPr>
          <w:rFonts w:ascii="Arial" w:hAnsi="Arial" w:cs="Arial"/>
        </w:rPr>
        <w:t>version has been</w:t>
      </w:r>
      <w:r w:rsidR="001710DC" w:rsidRPr="009B2163">
        <w:rPr>
          <w:rFonts w:ascii="Arial" w:hAnsi="Arial" w:cs="Arial"/>
        </w:rPr>
        <w:t xml:space="preserve"> described by a letter be</w:t>
      </w:r>
      <w:r w:rsidR="00235783" w:rsidRPr="009B2163">
        <w:rPr>
          <w:rFonts w:ascii="Arial" w:hAnsi="Arial" w:cs="Arial"/>
        </w:rPr>
        <w:t>cause of the letter reference used in</w:t>
      </w:r>
      <w:r w:rsidR="001710DC" w:rsidRPr="009B2163">
        <w:rPr>
          <w:rFonts w:ascii="Arial" w:hAnsi="Arial" w:cs="Arial"/>
        </w:rPr>
        <w:t xml:space="preserve"> the 802.11 </w:t>
      </w:r>
      <w:r w:rsidR="00967CFB" w:rsidRPr="009B2163">
        <w:rPr>
          <w:rFonts w:ascii="Arial" w:hAnsi="Arial" w:cs="Arial"/>
        </w:rPr>
        <w:t>Local Area N</w:t>
      </w:r>
      <w:r w:rsidR="00235783" w:rsidRPr="009B2163">
        <w:rPr>
          <w:rFonts w:ascii="Arial" w:hAnsi="Arial" w:cs="Arial"/>
        </w:rPr>
        <w:t xml:space="preserve">etwork </w:t>
      </w:r>
      <w:r w:rsidR="001710DC" w:rsidRPr="009B2163">
        <w:rPr>
          <w:rFonts w:ascii="Arial" w:hAnsi="Arial" w:cs="Arial"/>
        </w:rPr>
        <w:t>standard</w:t>
      </w:r>
      <w:r w:rsidR="007F5191">
        <w:rPr>
          <w:rFonts w:ascii="Arial" w:hAnsi="Arial" w:cs="Arial"/>
        </w:rPr>
        <w:t xml:space="preserve">. </w:t>
      </w:r>
      <w:r w:rsidR="001710DC" w:rsidRPr="009B2163">
        <w:rPr>
          <w:rFonts w:ascii="Arial" w:hAnsi="Arial" w:cs="Arial"/>
        </w:rPr>
        <w:t>Initially</w:t>
      </w:r>
      <w:r w:rsidR="007F5191">
        <w:rPr>
          <w:rFonts w:ascii="Arial" w:hAnsi="Arial" w:cs="Arial"/>
        </w:rPr>
        <w:t>,</w:t>
      </w:r>
      <w:r w:rsidR="001710DC" w:rsidRPr="009B2163">
        <w:rPr>
          <w:rFonts w:ascii="Arial" w:hAnsi="Arial" w:cs="Arial"/>
        </w:rPr>
        <w:t xml:space="preserve"> there were 802.11a and 802.11b</w:t>
      </w:r>
      <w:r w:rsidR="007F5191">
        <w:rPr>
          <w:rFonts w:ascii="Arial" w:hAnsi="Arial" w:cs="Arial"/>
        </w:rPr>
        <w:t xml:space="preserve">. </w:t>
      </w:r>
      <w:r w:rsidR="00CE4C45" w:rsidRPr="009B2163">
        <w:rPr>
          <w:rFonts w:ascii="Arial" w:hAnsi="Arial" w:cs="Arial"/>
        </w:rPr>
        <w:t>M</w:t>
      </w:r>
      <w:r w:rsidR="001710DC" w:rsidRPr="009B2163">
        <w:rPr>
          <w:rFonts w:ascii="Arial" w:hAnsi="Arial" w:cs="Arial"/>
        </w:rPr>
        <w:t>ost of us became familiar with the “b” version because this version used the 2.4 GHz f</w:t>
      </w:r>
      <w:r w:rsidR="00737CE9" w:rsidRPr="009B2163">
        <w:rPr>
          <w:rFonts w:ascii="Arial" w:hAnsi="Arial" w:cs="Arial"/>
        </w:rPr>
        <w:t>requency band which had better coverage than the “a” version that used the 5 GH</w:t>
      </w:r>
      <w:r w:rsidR="00936042" w:rsidRPr="009B2163">
        <w:rPr>
          <w:rFonts w:ascii="Arial" w:hAnsi="Arial" w:cs="Arial"/>
        </w:rPr>
        <w:t>z frequency band</w:t>
      </w:r>
      <w:r w:rsidR="007F5191">
        <w:rPr>
          <w:rFonts w:ascii="Arial" w:hAnsi="Arial" w:cs="Arial"/>
        </w:rPr>
        <w:t xml:space="preserve">. </w:t>
      </w:r>
      <w:r w:rsidR="00936042" w:rsidRPr="009B2163">
        <w:rPr>
          <w:rFonts w:ascii="Arial" w:hAnsi="Arial" w:cs="Arial"/>
        </w:rPr>
        <w:t>(Today many Wi-F</w:t>
      </w:r>
      <w:r w:rsidR="00737CE9" w:rsidRPr="009B2163">
        <w:rPr>
          <w:rFonts w:ascii="Arial" w:hAnsi="Arial" w:cs="Arial"/>
        </w:rPr>
        <w:t>i routers provide networks at both 2.4 and 5 GHz.)  So, until recently</w:t>
      </w:r>
      <w:r w:rsidR="00763B51" w:rsidRPr="009B2163">
        <w:rPr>
          <w:rFonts w:ascii="Arial" w:hAnsi="Arial" w:cs="Arial"/>
        </w:rPr>
        <w:t xml:space="preserve"> the version of the standard has been</w:t>
      </w:r>
      <w:r w:rsidR="00936042" w:rsidRPr="009B2163">
        <w:rPr>
          <w:rFonts w:ascii="Arial" w:hAnsi="Arial" w:cs="Arial"/>
        </w:rPr>
        <w:t xml:space="preserve"> used as the version for the Wi-F</w:t>
      </w:r>
      <w:r w:rsidR="00737CE9" w:rsidRPr="009B2163">
        <w:rPr>
          <w:rFonts w:ascii="Arial" w:hAnsi="Arial" w:cs="Arial"/>
        </w:rPr>
        <w:t>i router product</w:t>
      </w:r>
      <w:r w:rsidR="007F5191">
        <w:rPr>
          <w:rFonts w:ascii="Arial" w:hAnsi="Arial" w:cs="Arial"/>
        </w:rPr>
        <w:t xml:space="preserve">. </w:t>
      </w:r>
      <w:r w:rsidR="00763B51" w:rsidRPr="009B2163">
        <w:rPr>
          <w:rFonts w:ascii="Arial" w:hAnsi="Arial" w:cs="Arial"/>
        </w:rPr>
        <w:t>When there was only a and b</w:t>
      </w:r>
      <w:r w:rsidR="00967CFB" w:rsidRPr="009B2163">
        <w:rPr>
          <w:rFonts w:ascii="Arial" w:hAnsi="Arial" w:cs="Arial"/>
        </w:rPr>
        <w:t>,</w:t>
      </w:r>
      <w:r w:rsidR="00763B51" w:rsidRPr="009B2163">
        <w:rPr>
          <w:rFonts w:ascii="Arial" w:hAnsi="Arial" w:cs="Arial"/>
        </w:rPr>
        <w:t xml:space="preserve"> that was easy enough, but as time went on, faster and more capable sta</w:t>
      </w:r>
      <w:r w:rsidR="00235783" w:rsidRPr="009B2163">
        <w:rPr>
          <w:rFonts w:ascii="Arial" w:hAnsi="Arial" w:cs="Arial"/>
        </w:rPr>
        <w:t>nd</w:t>
      </w:r>
      <w:r w:rsidR="00763B51" w:rsidRPr="009B2163">
        <w:rPr>
          <w:rFonts w:ascii="Arial" w:hAnsi="Arial" w:cs="Arial"/>
        </w:rPr>
        <w:t>ards were developed and each had a new designation, and now the standards are using multiple letters for the designation like ac, and ax (the latest)</w:t>
      </w:r>
      <w:r w:rsidR="007F5191">
        <w:rPr>
          <w:rFonts w:ascii="Arial" w:hAnsi="Arial" w:cs="Arial"/>
        </w:rPr>
        <w:t xml:space="preserve">. </w:t>
      </w:r>
    </w:p>
    <w:p w14:paraId="6764B8A4" w14:textId="77777777" w:rsidR="007F5191" w:rsidRDefault="007F5191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4E0139B9" w14:textId="529075DC" w:rsidR="000E5F4E" w:rsidRPr="009B2163" w:rsidRDefault="00235783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To si</w:t>
      </w:r>
      <w:r w:rsidR="00E47787" w:rsidRPr="009B2163">
        <w:rPr>
          <w:rFonts w:ascii="Arial" w:hAnsi="Arial" w:cs="Arial"/>
        </w:rPr>
        <w:t>m</w:t>
      </w:r>
      <w:r w:rsidRPr="009B2163">
        <w:rPr>
          <w:rFonts w:ascii="Arial" w:hAnsi="Arial" w:cs="Arial"/>
        </w:rPr>
        <w:t>plify the designation for produc</w:t>
      </w:r>
      <w:r w:rsidR="00D9604B" w:rsidRPr="009B2163">
        <w:rPr>
          <w:rFonts w:ascii="Arial" w:hAnsi="Arial" w:cs="Arial"/>
        </w:rPr>
        <w:t>ts, the Wi-Fi Alliance (the group</w:t>
      </w:r>
      <w:r w:rsidRPr="009B2163">
        <w:rPr>
          <w:rFonts w:ascii="Arial" w:hAnsi="Arial" w:cs="Arial"/>
        </w:rPr>
        <w:t xml:space="preserve"> responsible for </w:t>
      </w:r>
      <w:r w:rsidR="009F4586" w:rsidRPr="009B2163">
        <w:rPr>
          <w:rFonts w:ascii="Arial" w:hAnsi="Arial" w:cs="Arial"/>
        </w:rPr>
        <w:t xml:space="preserve">certifying </w:t>
      </w:r>
      <w:r w:rsidR="00936042" w:rsidRPr="009B2163">
        <w:rPr>
          <w:rFonts w:ascii="Arial" w:hAnsi="Arial" w:cs="Arial"/>
        </w:rPr>
        <w:t>Wi-F</w:t>
      </w:r>
      <w:r w:rsidRPr="009B2163">
        <w:rPr>
          <w:rFonts w:ascii="Arial" w:hAnsi="Arial" w:cs="Arial"/>
        </w:rPr>
        <w:t>i products) decided to use n</w:t>
      </w:r>
      <w:r w:rsidR="002727EB" w:rsidRPr="009B2163">
        <w:rPr>
          <w:rFonts w:ascii="Arial" w:hAnsi="Arial" w:cs="Arial"/>
        </w:rPr>
        <w:t>umbers to designate the</w:t>
      </w:r>
      <w:r w:rsidRPr="009B2163">
        <w:rPr>
          <w:rFonts w:ascii="Arial" w:hAnsi="Arial" w:cs="Arial"/>
        </w:rPr>
        <w:t xml:space="preserve"> version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>The newest standard 802.11ax is to be known as Wi-Fi 6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 xml:space="preserve">Earlier versions will be called Wi-Fi 5 </w:t>
      </w:r>
      <w:r w:rsidR="00472152" w:rsidRPr="009B2163">
        <w:rPr>
          <w:rFonts w:ascii="Arial" w:hAnsi="Arial" w:cs="Arial"/>
        </w:rPr>
        <w:t xml:space="preserve">(previously ac) </w:t>
      </w:r>
      <w:r w:rsidRPr="009B2163">
        <w:rPr>
          <w:rFonts w:ascii="Arial" w:hAnsi="Arial" w:cs="Arial"/>
        </w:rPr>
        <w:t>and Wi-Fi 4</w:t>
      </w:r>
      <w:r w:rsidR="00472152" w:rsidRPr="009B2163">
        <w:rPr>
          <w:rFonts w:ascii="Arial" w:hAnsi="Arial" w:cs="Arial"/>
        </w:rPr>
        <w:t xml:space="preserve"> (previously n)</w:t>
      </w:r>
      <w:r w:rsidRPr="009B2163">
        <w:rPr>
          <w:rFonts w:ascii="Arial" w:hAnsi="Arial" w:cs="Arial"/>
        </w:rPr>
        <w:t xml:space="preserve">, but you </w:t>
      </w:r>
      <w:r w:rsidR="00472152" w:rsidRPr="009B2163">
        <w:rPr>
          <w:rFonts w:ascii="Arial" w:hAnsi="Arial" w:cs="Arial"/>
        </w:rPr>
        <w:t>will probably never see those designations in practice</w:t>
      </w:r>
      <w:r w:rsidR="007F5191">
        <w:rPr>
          <w:rFonts w:ascii="Arial" w:hAnsi="Arial" w:cs="Arial"/>
        </w:rPr>
        <w:t xml:space="preserve">. </w:t>
      </w:r>
      <w:r w:rsidR="00235EF6" w:rsidRPr="009B2163">
        <w:rPr>
          <w:rFonts w:ascii="Arial" w:hAnsi="Arial" w:cs="Arial"/>
        </w:rPr>
        <w:t>This may initially cause some confusion but eventually</w:t>
      </w:r>
      <w:r w:rsidR="007F5191">
        <w:rPr>
          <w:rFonts w:ascii="Arial" w:hAnsi="Arial" w:cs="Arial"/>
        </w:rPr>
        <w:t>,</w:t>
      </w:r>
      <w:r w:rsidR="00235EF6" w:rsidRPr="009B2163">
        <w:rPr>
          <w:rFonts w:ascii="Arial" w:hAnsi="Arial" w:cs="Arial"/>
        </w:rPr>
        <w:t xml:space="preserve"> it should b</w:t>
      </w:r>
      <w:r w:rsidR="00687D7B" w:rsidRPr="009B2163">
        <w:rPr>
          <w:rFonts w:ascii="Arial" w:hAnsi="Arial" w:cs="Arial"/>
        </w:rPr>
        <w:t>e a simpler way of determining Wi-F</w:t>
      </w:r>
      <w:r w:rsidR="00235EF6" w:rsidRPr="009B2163">
        <w:rPr>
          <w:rFonts w:ascii="Arial" w:hAnsi="Arial" w:cs="Arial"/>
        </w:rPr>
        <w:t>i product capabilities</w:t>
      </w:r>
      <w:r w:rsidR="007F5191">
        <w:rPr>
          <w:rFonts w:ascii="Arial" w:hAnsi="Arial" w:cs="Arial"/>
        </w:rPr>
        <w:t xml:space="preserve">. </w:t>
      </w:r>
      <w:r w:rsidR="00E47787" w:rsidRPr="009B2163">
        <w:rPr>
          <w:rFonts w:ascii="Arial" w:hAnsi="Arial" w:cs="Arial"/>
        </w:rPr>
        <w:t>Eventually</w:t>
      </w:r>
      <w:r w:rsidR="007F5191">
        <w:rPr>
          <w:rFonts w:ascii="Arial" w:hAnsi="Arial" w:cs="Arial"/>
        </w:rPr>
        <w:t>,</w:t>
      </w:r>
      <w:r w:rsidR="00E47787" w:rsidRPr="009B2163">
        <w:rPr>
          <w:rFonts w:ascii="Arial" w:hAnsi="Arial" w:cs="Arial"/>
        </w:rPr>
        <w:t xml:space="preserve"> we’ll all know exactly </w:t>
      </w:r>
      <w:r w:rsidR="00D9604B" w:rsidRPr="009B2163">
        <w:rPr>
          <w:rFonts w:ascii="Arial" w:hAnsi="Arial" w:cs="Arial"/>
        </w:rPr>
        <w:t xml:space="preserve">what the 6 in Wi-Fi 6 indicates; </w:t>
      </w:r>
      <w:r w:rsidR="00E47787" w:rsidRPr="009B2163">
        <w:rPr>
          <w:rFonts w:ascii="Arial" w:hAnsi="Arial" w:cs="Arial"/>
        </w:rPr>
        <w:t>well, at least as well as we know what the “n” indicates in the n version of Wi-Fi.</w:t>
      </w:r>
    </w:p>
    <w:p w14:paraId="201049EC" w14:textId="77777777" w:rsidR="0014327C" w:rsidRPr="009B2163" w:rsidRDefault="0014327C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2BF0A2CD" w14:textId="0B065B15" w:rsidR="00CF09BC" w:rsidRPr="009B2163" w:rsidRDefault="0014327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Unlike many of the earlier Wi-Fi updates, Wi-Fi 6 is not</w:t>
      </w:r>
      <w:r w:rsidR="00687D7B" w:rsidRPr="009B2163">
        <w:rPr>
          <w:rFonts w:ascii="Arial" w:hAnsi="Arial" w:cs="Arial"/>
        </w:rPr>
        <w:t xml:space="preserve"> just an increase in speed</w:t>
      </w:r>
      <w:r w:rsidR="009D39A4" w:rsidRPr="009B2163">
        <w:rPr>
          <w:rFonts w:ascii="Arial" w:hAnsi="Arial" w:cs="Arial"/>
        </w:rPr>
        <w:t>,</w:t>
      </w:r>
      <w:r w:rsidR="00616253" w:rsidRPr="009B2163">
        <w:rPr>
          <w:rFonts w:ascii="Arial" w:hAnsi="Arial" w:cs="Arial"/>
        </w:rPr>
        <w:t xml:space="preserve"> it </w:t>
      </w:r>
      <w:r w:rsidR="009F4586" w:rsidRPr="009B2163">
        <w:rPr>
          <w:rFonts w:ascii="Arial" w:hAnsi="Arial" w:cs="Arial"/>
        </w:rPr>
        <w:t xml:space="preserve">also </w:t>
      </w:r>
      <w:r w:rsidR="00616253" w:rsidRPr="009B2163">
        <w:rPr>
          <w:rFonts w:ascii="Arial" w:hAnsi="Arial" w:cs="Arial"/>
        </w:rPr>
        <w:t>provides</w:t>
      </w:r>
      <w:r w:rsidRPr="009B2163">
        <w:rPr>
          <w:rFonts w:ascii="Arial" w:hAnsi="Arial" w:cs="Arial"/>
        </w:rPr>
        <w:t xml:space="preserve"> the groundwork for future improvements that will ensure that Wi-Fi speeds continue to increase in the future</w:t>
      </w:r>
      <w:r w:rsidR="007F5191">
        <w:rPr>
          <w:rFonts w:ascii="Arial" w:hAnsi="Arial" w:cs="Arial"/>
        </w:rPr>
        <w:t xml:space="preserve">. </w:t>
      </w:r>
      <w:r w:rsidR="00CF09BC" w:rsidRPr="009B2163">
        <w:rPr>
          <w:rFonts w:ascii="Arial" w:hAnsi="Arial" w:cs="Arial"/>
        </w:rPr>
        <w:t>Wi-Fi 6 is just starting to arrive this year</w:t>
      </w:r>
      <w:r w:rsidR="007F5191">
        <w:rPr>
          <w:rFonts w:ascii="Arial" w:hAnsi="Arial" w:cs="Arial"/>
        </w:rPr>
        <w:t xml:space="preserve">. </w:t>
      </w:r>
      <w:r w:rsidR="00CF09BC" w:rsidRPr="009B2163">
        <w:rPr>
          <w:rFonts w:ascii="Arial" w:hAnsi="Arial" w:cs="Arial"/>
        </w:rPr>
        <w:t xml:space="preserve">There is a good possibility that it will be </w:t>
      </w:r>
      <w:r w:rsidR="00E90A4C" w:rsidRPr="009B2163">
        <w:rPr>
          <w:rFonts w:ascii="Arial" w:hAnsi="Arial" w:cs="Arial"/>
        </w:rPr>
        <w:t>in</w:t>
      </w:r>
      <w:r w:rsidR="00CF09BC" w:rsidRPr="009B2163">
        <w:rPr>
          <w:rFonts w:ascii="Arial" w:hAnsi="Arial" w:cs="Arial"/>
        </w:rPr>
        <w:t xml:space="preserve"> your next smartphone or laptop</w:t>
      </w:r>
      <w:r w:rsidR="007F5191">
        <w:rPr>
          <w:rFonts w:ascii="Arial" w:hAnsi="Arial" w:cs="Arial"/>
        </w:rPr>
        <w:t xml:space="preserve">. </w:t>
      </w:r>
      <w:r w:rsidR="00EF72DE" w:rsidRPr="009B2163">
        <w:rPr>
          <w:rFonts w:ascii="Arial" w:hAnsi="Arial" w:cs="Arial"/>
        </w:rPr>
        <w:t>At s</w:t>
      </w:r>
      <w:r w:rsidR="0035369D" w:rsidRPr="009B2163">
        <w:rPr>
          <w:rFonts w:ascii="Arial" w:hAnsi="Arial" w:cs="Arial"/>
        </w:rPr>
        <w:t xml:space="preserve">ome </w:t>
      </w:r>
      <w:r w:rsidR="009D39A4" w:rsidRPr="009B2163">
        <w:rPr>
          <w:rFonts w:ascii="Arial" w:hAnsi="Arial" w:cs="Arial"/>
        </w:rPr>
        <w:t>time in 2021</w:t>
      </w:r>
      <w:r w:rsidR="00EF72DE" w:rsidRPr="009B2163">
        <w:rPr>
          <w:rFonts w:ascii="Arial" w:hAnsi="Arial" w:cs="Arial"/>
        </w:rPr>
        <w:t xml:space="preserve">, </w:t>
      </w:r>
      <w:r w:rsidR="009F4586" w:rsidRPr="009B2163">
        <w:rPr>
          <w:rFonts w:ascii="Arial" w:hAnsi="Arial" w:cs="Arial"/>
        </w:rPr>
        <w:t xml:space="preserve">new </w:t>
      </w:r>
      <w:r w:rsidR="0035369D" w:rsidRPr="009B2163">
        <w:rPr>
          <w:rFonts w:ascii="Arial" w:hAnsi="Arial" w:cs="Arial"/>
        </w:rPr>
        <w:t xml:space="preserve">Wi-Fi 6 routers will </w:t>
      </w:r>
      <w:r w:rsidR="00EF72DE" w:rsidRPr="009B2163">
        <w:rPr>
          <w:rFonts w:ascii="Arial" w:hAnsi="Arial" w:cs="Arial"/>
        </w:rPr>
        <w:t>start to</w:t>
      </w:r>
      <w:r w:rsidR="0035369D" w:rsidRPr="009B2163">
        <w:rPr>
          <w:rFonts w:ascii="Arial" w:hAnsi="Arial" w:cs="Arial"/>
        </w:rPr>
        <w:t xml:space="preserve"> include 6E which will be the use of a new 6 GHz </w:t>
      </w:r>
      <w:r w:rsidR="009F4586" w:rsidRPr="009B2163">
        <w:rPr>
          <w:rFonts w:ascii="Arial" w:hAnsi="Arial" w:cs="Arial"/>
        </w:rPr>
        <w:t xml:space="preserve">frequency </w:t>
      </w:r>
      <w:r w:rsidR="0035369D" w:rsidRPr="009B2163">
        <w:rPr>
          <w:rFonts w:ascii="Arial" w:hAnsi="Arial" w:cs="Arial"/>
        </w:rPr>
        <w:t>band</w:t>
      </w:r>
      <w:r w:rsidR="001C4CB2" w:rsidRPr="009B2163">
        <w:rPr>
          <w:rFonts w:ascii="Arial" w:hAnsi="Arial" w:cs="Arial"/>
        </w:rPr>
        <w:t xml:space="preserve"> (I guess</w:t>
      </w:r>
      <w:r w:rsidR="003F6D6E" w:rsidRPr="009B2163">
        <w:rPr>
          <w:rFonts w:ascii="Arial" w:hAnsi="Arial" w:cs="Arial"/>
        </w:rPr>
        <w:t xml:space="preserve"> the E indicates an</w:t>
      </w:r>
      <w:r w:rsidR="001C4CB2" w:rsidRPr="009B2163">
        <w:rPr>
          <w:rFonts w:ascii="Arial" w:hAnsi="Arial" w:cs="Arial"/>
        </w:rPr>
        <w:t xml:space="preserve"> </w:t>
      </w:r>
      <w:r w:rsidR="001C4CB2" w:rsidRPr="009B2163">
        <w:rPr>
          <w:rFonts w:ascii="Arial" w:hAnsi="Arial" w:cs="Arial"/>
          <w:u w:val="single"/>
        </w:rPr>
        <w:t>e</w:t>
      </w:r>
      <w:r w:rsidR="001C4CB2" w:rsidRPr="009B2163">
        <w:rPr>
          <w:rFonts w:ascii="Arial" w:hAnsi="Arial" w:cs="Arial"/>
        </w:rPr>
        <w:t>xtension into the 6 GHz band)</w:t>
      </w:r>
      <w:r w:rsidR="0035369D" w:rsidRPr="009B2163">
        <w:rPr>
          <w:rFonts w:ascii="Arial" w:hAnsi="Arial" w:cs="Arial"/>
        </w:rPr>
        <w:t>.</w:t>
      </w:r>
    </w:p>
    <w:p w14:paraId="49A25190" w14:textId="77777777" w:rsidR="00CF09BC" w:rsidRPr="009B2163" w:rsidRDefault="005153B1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  <w:noProof/>
        </w:rPr>
        <w:drawing>
          <wp:inline distT="0" distB="0" distL="0" distR="0" wp14:anchorId="29771FE9" wp14:editId="5A0FF87F">
            <wp:extent cx="548640" cy="525780"/>
            <wp:effectExtent l="19050" t="0" r="3810" b="0"/>
            <wp:docPr id="6" name="Picture 1" descr="WiFi6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Fi6Icon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FD8E7" w14:textId="07EA68D9" w:rsidR="00616253" w:rsidRPr="009B2163" w:rsidRDefault="00CF09B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So, what is Wi-Fi 6? Wi-Fi 6 is just the next generation of the Local Area Network standard that will do the same thing</w:t>
      </w:r>
      <w:r w:rsidR="001B7BE7" w:rsidRPr="009B2163">
        <w:rPr>
          <w:rFonts w:ascii="Arial" w:hAnsi="Arial" w:cs="Arial"/>
        </w:rPr>
        <w:t xml:space="preserve"> past Wi-Fi standards have done -</w:t>
      </w:r>
      <w:r w:rsidRPr="009B2163">
        <w:rPr>
          <w:rFonts w:ascii="Arial" w:hAnsi="Arial" w:cs="Arial"/>
        </w:rPr>
        <w:t xml:space="preserve"> it will connect your many devices to the internet, but it will do that at faster speeds</w:t>
      </w:r>
      <w:r w:rsidR="001B7BE7" w:rsidRPr="009B2163">
        <w:rPr>
          <w:rFonts w:ascii="Arial" w:hAnsi="Arial" w:cs="Arial"/>
        </w:rPr>
        <w:t>,</w:t>
      </w:r>
      <w:r w:rsidRPr="009B2163">
        <w:rPr>
          <w:rFonts w:ascii="Arial" w:hAnsi="Arial" w:cs="Arial"/>
        </w:rPr>
        <w:t xml:space="preserve"> and it will introduce new</w:t>
      </w:r>
      <w:r w:rsidR="001B7BE7" w:rsidRPr="009B2163">
        <w:rPr>
          <w:rFonts w:ascii="Arial" w:hAnsi="Arial" w:cs="Arial"/>
        </w:rPr>
        <w:t xml:space="preserve">, faster and more efficient </w:t>
      </w:r>
      <w:r w:rsidRPr="009B2163">
        <w:rPr>
          <w:rFonts w:ascii="Arial" w:hAnsi="Arial" w:cs="Arial"/>
        </w:rPr>
        <w:t>technologies</w:t>
      </w:r>
      <w:r w:rsidR="009F4586" w:rsidRPr="009B2163">
        <w:rPr>
          <w:rFonts w:ascii="Arial" w:hAnsi="Arial" w:cs="Arial"/>
        </w:rPr>
        <w:t xml:space="preserve"> into the router</w:t>
      </w:r>
      <w:r w:rsidR="007F5191">
        <w:rPr>
          <w:rFonts w:ascii="Arial" w:hAnsi="Arial" w:cs="Arial"/>
        </w:rPr>
        <w:t xml:space="preserve">. </w:t>
      </w:r>
      <w:r w:rsidR="0027322C" w:rsidRPr="009B2163">
        <w:rPr>
          <w:rFonts w:ascii="Arial" w:hAnsi="Arial" w:cs="Arial"/>
        </w:rPr>
        <w:t xml:space="preserve">Wi-Fi provides the </w:t>
      </w:r>
      <w:r w:rsidR="000E1A48" w:rsidRPr="009B2163">
        <w:rPr>
          <w:rFonts w:ascii="Arial" w:hAnsi="Arial" w:cs="Arial"/>
        </w:rPr>
        <w:t xml:space="preserve">critical </w:t>
      </w:r>
      <w:r w:rsidR="0027322C" w:rsidRPr="009B2163">
        <w:rPr>
          <w:rFonts w:ascii="Arial" w:hAnsi="Arial" w:cs="Arial"/>
        </w:rPr>
        <w:t>link between our Client Apps and the internet Servers (remember Client-Server Technology?)</w:t>
      </w:r>
      <w:r w:rsidR="007F5191">
        <w:rPr>
          <w:rFonts w:ascii="Arial" w:hAnsi="Arial" w:cs="Arial"/>
        </w:rPr>
        <w:t xml:space="preserve">. </w:t>
      </w:r>
      <w:r w:rsidR="00E90A4C" w:rsidRPr="009B2163">
        <w:rPr>
          <w:rFonts w:ascii="Arial" w:hAnsi="Arial" w:cs="Arial"/>
        </w:rPr>
        <w:t>Much of the improvements with Wi-Fi 6 are aimed at handling the demands of the Internet of Things</w:t>
      </w:r>
      <w:r w:rsidR="00616253" w:rsidRPr="009B2163">
        <w:rPr>
          <w:rFonts w:ascii="Arial" w:hAnsi="Arial" w:cs="Arial"/>
        </w:rPr>
        <w:t xml:space="preserve"> (I</w:t>
      </w:r>
      <w:r w:rsidR="007F5191">
        <w:rPr>
          <w:rFonts w:ascii="Arial" w:hAnsi="Arial" w:cs="Arial"/>
        </w:rPr>
        <w:t>o</w:t>
      </w:r>
      <w:r w:rsidR="00616253" w:rsidRPr="009B2163">
        <w:rPr>
          <w:rFonts w:ascii="Arial" w:hAnsi="Arial" w:cs="Arial"/>
        </w:rPr>
        <w:t>T)</w:t>
      </w:r>
      <w:r w:rsidR="007F5191">
        <w:rPr>
          <w:rFonts w:ascii="Arial" w:hAnsi="Arial" w:cs="Arial"/>
        </w:rPr>
        <w:t xml:space="preserve">. </w:t>
      </w:r>
      <w:r w:rsidR="005702DB" w:rsidRPr="009B2163">
        <w:rPr>
          <w:rFonts w:ascii="Arial" w:hAnsi="Arial" w:cs="Arial"/>
        </w:rPr>
        <w:t>(</w:t>
      </w:r>
      <w:r w:rsidR="009F4586" w:rsidRPr="009B2163">
        <w:rPr>
          <w:rFonts w:ascii="Arial" w:hAnsi="Arial" w:cs="Arial"/>
        </w:rPr>
        <w:t>In fact, v</w:t>
      </w:r>
      <w:r w:rsidR="00616253" w:rsidRPr="009B2163">
        <w:rPr>
          <w:rFonts w:ascii="Arial" w:hAnsi="Arial" w:cs="Arial"/>
        </w:rPr>
        <w:t xml:space="preserve">ery small networks might not </w:t>
      </w:r>
      <w:r w:rsidR="000E1A48" w:rsidRPr="009B2163">
        <w:rPr>
          <w:rFonts w:ascii="Arial" w:hAnsi="Arial" w:cs="Arial"/>
        </w:rPr>
        <w:t xml:space="preserve">even </w:t>
      </w:r>
      <w:r w:rsidR="00616253" w:rsidRPr="009B2163">
        <w:rPr>
          <w:rFonts w:ascii="Arial" w:hAnsi="Arial" w:cs="Arial"/>
        </w:rPr>
        <w:t>notice much of an improvement</w:t>
      </w:r>
      <w:r w:rsidR="007F5191">
        <w:rPr>
          <w:rFonts w:ascii="Arial" w:hAnsi="Arial" w:cs="Arial"/>
        </w:rPr>
        <w:t xml:space="preserve">. </w:t>
      </w:r>
      <w:r w:rsidR="005702DB" w:rsidRPr="009B2163">
        <w:rPr>
          <w:rFonts w:ascii="Arial" w:hAnsi="Arial" w:cs="Arial"/>
        </w:rPr>
        <w:t>A single Wi-Fi 6 device connected to a Wi-Fi 6 router may only be slightly faster</w:t>
      </w:r>
      <w:r w:rsidR="007F43C7" w:rsidRPr="009B2163">
        <w:rPr>
          <w:rFonts w:ascii="Arial" w:hAnsi="Arial" w:cs="Arial"/>
        </w:rPr>
        <w:t xml:space="preserve"> than a single Wi-Fi 5 device connected to</w:t>
      </w:r>
      <w:r w:rsidR="005702DB" w:rsidRPr="009B2163">
        <w:rPr>
          <w:rFonts w:ascii="Arial" w:hAnsi="Arial" w:cs="Arial"/>
        </w:rPr>
        <w:t xml:space="preserve"> a Wi-Fi 5 router.)  </w:t>
      </w:r>
      <w:r w:rsidR="006400D6" w:rsidRPr="009B2163">
        <w:rPr>
          <w:rFonts w:ascii="Arial" w:hAnsi="Arial" w:cs="Arial"/>
        </w:rPr>
        <w:t xml:space="preserve">Another benefit of Wi-Fi 6 will be the fact that all Wi-Fi 6 certified devices will include </w:t>
      </w:r>
      <w:r w:rsidR="006400D6" w:rsidRPr="009B2163">
        <w:rPr>
          <w:rFonts w:ascii="Arial" w:hAnsi="Arial" w:cs="Arial"/>
        </w:rPr>
        <w:lastRenderedPageBreak/>
        <w:t>WPA3, a new</w:t>
      </w:r>
      <w:r w:rsidR="0035369D" w:rsidRPr="009B2163">
        <w:rPr>
          <w:rFonts w:ascii="Arial" w:hAnsi="Arial" w:cs="Arial"/>
        </w:rPr>
        <w:t>, stronger,</w:t>
      </w:r>
      <w:r w:rsidR="006400D6" w:rsidRPr="009B2163">
        <w:rPr>
          <w:rFonts w:ascii="Arial" w:hAnsi="Arial" w:cs="Arial"/>
        </w:rPr>
        <w:t xml:space="preserve"> Security Protocol that improves on WPA2 making it harder for hackers to infiltrate a network.</w:t>
      </w:r>
    </w:p>
    <w:p w14:paraId="27D0FCB9" w14:textId="77777777" w:rsidR="00616253" w:rsidRPr="009B2163" w:rsidRDefault="00616253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1C6C70E7" w14:textId="46C4F7EA" w:rsidR="007F5191" w:rsidRDefault="00E90A4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Many of our homes now have many devices that need to be connected to the internet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 xml:space="preserve">Think about it, there are smart bulbs, </w:t>
      </w:r>
      <w:r w:rsidR="0069663D" w:rsidRPr="009B2163">
        <w:rPr>
          <w:rFonts w:ascii="Arial" w:hAnsi="Arial" w:cs="Arial"/>
        </w:rPr>
        <w:t>smart plugs, smart assistants (A</w:t>
      </w:r>
      <w:r w:rsidRPr="009B2163">
        <w:rPr>
          <w:rFonts w:ascii="Arial" w:hAnsi="Arial" w:cs="Arial"/>
        </w:rPr>
        <w:t>lexa comes to mind</w:t>
      </w:r>
      <w:r w:rsidR="00616253" w:rsidRPr="009B2163">
        <w:rPr>
          <w:rFonts w:ascii="Arial" w:hAnsi="Arial" w:cs="Arial"/>
        </w:rPr>
        <w:t>), indoor and outdoor cameras (R</w:t>
      </w:r>
      <w:r w:rsidRPr="009B2163">
        <w:rPr>
          <w:rFonts w:ascii="Arial" w:hAnsi="Arial" w:cs="Arial"/>
        </w:rPr>
        <w:t xml:space="preserve">ing doorbell camera comes to mind), door or garage locks, </w:t>
      </w:r>
      <w:r w:rsidR="009F077F" w:rsidRPr="009B2163">
        <w:rPr>
          <w:rFonts w:ascii="Arial" w:hAnsi="Arial" w:cs="Arial"/>
        </w:rPr>
        <w:t xml:space="preserve">smart thermostats, </w:t>
      </w:r>
      <w:r w:rsidRPr="009B2163">
        <w:rPr>
          <w:rFonts w:ascii="Arial" w:hAnsi="Arial" w:cs="Arial"/>
        </w:rPr>
        <w:t xml:space="preserve">door or garage door magnetic sensors, as well as laptops, </w:t>
      </w:r>
      <w:r w:rsidR="00360520" w:rsidRPr="009B2163">
        <w:rPr>
          <w:rFonts w:ascii="Arial" w:hAnsi="Arial" w:cs="Arial"/>
        </w:rPr>
        <w:t xml:space="preserve">desktops, smartphones, </w:t>
      </w:r>
      <w:r w:rsidR="0069663D" w:rsidRPr="009B2163">
        <w:rPr>
          <w:rFonts w:ascii="Arial" w:hAnsi="Arial" w:cs="Arial"/>
        </w:rPr>
        <w:t>streaming devices (A</w:t>
      </w:r>
      <w:r w:rsidR="009F077F" w:rsidRPr="009B2163">
        <w:rPr>
          <w:rFonts w:ascii="Arial" w:hAnsi="Arial" w:cs="Arial"/>
        </w:rPr>
        <w:t xml:space="preserve">mazon fire stick comes to mind), </w:t>
      </w:r>
      <w:r w:rsidR="00360520" w:rsidRPr="009B2163">
        <w:rPr>
          <w:rFonts w:ascii="Arial" w:hAnsi="Arial" w:cs="Arial"/>
        </w:rPr>
        <w:t>and tablets</w:t>
      </w:r>
      <w:r w:rsidR="007F5191">
        <w:rPr>
          <w:rFonts w:ascii="Arial" w:hAnsi="Arial" w:cs="Arial"/>
        </w:rPr>
        <w:t xml:space="preserve">. </w:t>
      </w:r>
      <w:r w:rsidR="00360520" w:rsidRPr="009B2163">
        <w:rPr>
          <w:rFonts w:ascii="Arial" w:hAnsi="Arial" w:cs="Arial"/>
        </w:rPr>
        <w:t>The last time I had to change the password on my router, I had to change it in 23 devices before I was finished</w:t>
      </w:r>
      <w:r w:rsidR="00826425" w:rsidRPr="009B2163">
        <w:rPr>
          <w:rFonts w:ascii="Arial" w:hAnsi="Arial" w:cs="Arial"/>
        </w:rPr>
        <w:t xml:space="preserve">, though the number for an average house today is </w:t>
      </w:r>
      <w:r w:rsidR="0047797F" w:rsidRPr="009B2163">
        <w:rPr>
          <w:rFonts w:ascii="Arial" w:hAnsi="Arial" w:cs="Arial"/>
        </w:rPr>
        <w:t xml:space="preserve">about </w:t>
      </w:r>
      <w:r w:rsidR="00826425" w:rsidRPr="009B2163">
        <w:rPr>
          <w:rFonts w:ascii="Arial" w:hAnsi="Arial" w:cs="Arial"/>
        </w:rPr>
        <w:t>nine</w:t>
      </w:r>
      <w:r w:rsidR="007F5191">
        <w:rPr>
          <w:rFonts w:ascii="Arial" w:hAnsi="Arial" w:cs="Arial"/>
        </w:rPr>
        <w:t xml:space="preserve">. </w:t>
      </w:r>
      <w:r w:rsidR="00826425" w:rsidRPr="009B2163">
        <w:rPr>
          <w:rFonts w:ascii="Arial" w:hAnsi="Arial" w:cs="Arial"/>
        </w:rPr>
        <w:t xml:space="preserve">(I have seen predictions that the average home in the future </w:t>
      </w:r>
      <w:r w:rsidR="0047797F" w:rsidRPr="009B2163">
        <w:rPr>
          <w:rFonts w:ascii="Arial" w:hAnsi="Arial" w:cs="Arial"/>
        </w:rPr>
        <w:t>may</w:t>
      </w:r>
      <w:r w:rsidR="00826425" w:rsidRPr="009B2163">
        <w:rPr>
          <w:rFonts w:ascii="Arial" w:hAnsi="Arial" w:cs="Arial"/>
        </w:rPr>
        <w:t xml:space="preserve"> have up to 50 devices.) </w:t>
      </w:r>
    </w:p>
    <w:p w14:paraId="7314BB1E" w14:textId="77777777" w:rsidR="007F5191" w:rsidRDefault="007F5191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2E73CA2E" w14:textId="77777777" w:rsidR="007F5191" w:rsidRDefault="000D0E69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Wi-Fi 6 introduces some new technologies to help mitigate the issues that come from putting tens of Wi-Fi devices on a single network router</w:t>
      </w:r>
      <w:r w:rsidR="007F5191">
        <w:rPr>
          <w:rFonts w:ascii="Arial" w:hAnsi="Arial" w:cs="Arial"/>
        </w:rPr>
        <w:t xml:space="preserve">. </w:t>
      </w:r>
      <w:r w:rsidR="00360520" w:rsidRPr="009B2163">
        <w:rPr>
          <w:rFonts w:ascii="Arial" w:hAnsi="Arial" w:cs="Arial"/>
        </w:rPr>
        <w:t>Wi-Fi 6 has been designed to handle many devices efficiently, by splitting up the available bandwidth so that many devices can be serviced simultaneously</w:t>
      </w:r>
      <w:r w:rsidR="007F5191">
        <w:rPr>
          <w:rFonts w:ascii="Arial" w:hAnsi="Arial" w:cs="Arial"/>
        </w:rPr>
        <w:t xml:space="preserve">. </w:t>
      </w:r>
      <w:r w:rsidR="00F565F9" w:rsidRPr="009B2163">
        <w:rPr>
          <w:rFonts w:ascii="Arial" w:hAnsi="Arial" w:cs="Arial"/>
        </w:rPr>
        <w:t>Without getting into any technical detail, Wi-Fi 6 will let routers commu</w:t>
      </w:r>
      <w:r w:rsidR="00B43CC1" w:rsidRPr="009B2163">
        <w:rPr>
          <w:rFonts w:ascii="Arial" w:hAnsi="Arial" w:cs="Arial"/>
        </w:rPr>
        <w:t>nicate with more devices at one time</w:t>
      </w:r>
      <w:r w:rsidR="00F565F9" w:rsidRPr="009B2163">
        <w:rPr>
          <w:rFonts w:ascii="Arial" w:hAnsi="Arial" w:cs="Arial"/>
        </w:rPr>
        <w:t xml:space="preserve">, let routers send data to multiple devices in the same broadcast, and let devices schedule check-ins with the router, all </w:t>
      </w:r>
      <w:r w:rsidR="002D552C" w:rsidRPr="009B2163">
        <w:rPr>
          <w:rFonts w:ascii="Arial" w:hAnsi="Arial" w:cs="Arial"/>
        </w:rPr>
        <w:t>features that will allow</w:t>
      </w:r>
      <w:r w:rsidR="00F565F9" w:rsidRPr="009B2163">
        <w:rPr>
          <w:rFonts w:ascii="Arial" w:hAnsi="Arial" w:cs="Arial"/>
        </w:rPr>
        <w:t xml:space="preserve"> more devices to be serviced</w:t>
      </w:r>
      <w:r w:rsidR="007F5191">
        <w:rPr>
          <w:rFonts w:ascii="Arial" w:hAnsi="Arial" w:cs="Arial"/>
        </w:rPr>
        <w:t xml:space="preserve">. </w:t>
      </w:r>
      <w:r w:rsidR="008F69A7" w:rsidRPr="009B2163">
        <w:rPr>
          <w:rFonts w:ascii="Arial" w:hAnsi="Arial" w:cs="Arial"/>
        </w:rPr>
        <w:t>Where current routers might start to get overwhelmed by requests from a multitude of devices, Wi-Fi 6 routers will keep all those devices up to date with the data they need</w:t>
      </w:r>
      <w:r w:rsidR="007F5191">
        <w:rPr>
          <w:rFonts w:ascii="Arial" w:hAnsi="Arial" w:cs="Arial"/>
        </w:rPr>
        <w:t xml:space="preserve">. </w:t>
      </w:r>
    </w:p>
    <w:p w14:paraId="076B96FB" w14:textId="77777777" w:rsidR="007F5191" w:rsidRDefault="007F5191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177C00C7" w14:textId="2B200BA6" w:rsidR="0014327C" w:rsidRPr="009B2163" w:rsidRDefault="00826425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 xml:space="preserve">Without the improvements that Wi-Fi 6 </w:t>
      </w:r>
      <w:r w:rsidR="00F565F9" w:rsidRPr="009B2163">
        <w:rPr>
          <w:rFonts w:ascii="Arial" w:hAnsi="Arial" w:cs="Arial"/>
        </w:rPr>
        <w:t xml:space="preserve">will </w:t>
      </w:r>
      <w:r w:rsidRPr="009B2163">
        <w:rPr>
          <w:rFonts w:ascii="Arial" w:hAnsi="Arial" w:cs="Arial"/>
        </w:rPr>
        <w:t xml:space="preserve">bring, </w:t>
      </w:r>
      <w:r w:rsidR="00B63CB4" w:rsidRPr="009B2163">
        <w:rPr>
          <w:rFonts w:ascii="Arial" w:hAnsi="Arial" w:cs="Arial"/>
        </w:rPr>
        <w:t xml:space="preserve">the performance of your future network would slow down </w:t>
      </w:r>
      <w:r w:rsidR="00F565F9" w:rsidRPr="009B2163">
        <w:rPr>
          <w:rFonts w:ascii="Arial" w:hAnsi="Arial" w:cs="Arial"/>
        </w:rPr>
        <w:t>as you</w:t>
      </w:r>
      <w:r w:rsidR="00B63CB4" w:rsidRPr="009B2163">
        <w:rPr>
          <w:rFonts w:ascii="Arial" w:hAnsi="Arial" w:cs="Arial"/>
        </w:rPr>
        <w:t xml:space="preserve"> increased </w:t>
      </w:r>
      <w:r w:rsidR="00F565F9" w:rsidRPr="009B2163">
        <w:rPr>
          <w:rFonts w:ascii="Arial" w:hAnsi="Arial" w:cs="Arial"/>
        </w:rPr>
        <w:t xml:space="preserve">the </w:t>
      </w:r>
      <w:r w:rsidR="00B63CB4" w:rsidRPr="009B2163">
        <w:rPr>
          <w:rFonts w:ascii="Arial" w:hAnsi="Arial" w:cs="Arial"/>
        </w:rPr>
        <w:t>number of devices</w:t>
      </w:r>
      <w:r w:rsidR="00F565F9" w:rsidRPr="009B2163">
        <w:rPr>
          <w:rFonts w:ascii="Arial" w:hAnsi="Arial" w:cs="Arial"/>
        </w:rPr>
        <w:t xml:space="preserve"> on a given network</w:t>
      </w:r>
      <w:r w:rsidR="007F5191">
        <w:rPr>
          <w:rFonts w:ascii="Arial" w:hAnsi="Arial" w:cs="Arial"/>
        </w:rPr>
        <w:t xml:space="preserve">. </w:t>
      </w:r>
      <w:r w:rsidR="00F223FC" w:rsidRPr="009B2163">
        <w:rPr>
          <w:rFonts w:ascii="Arial" w:hAnsi="Arial" w:cs="Arial"/>
        </w:rPr>
        <w:t>You may even want to use</w:t>
      </w:r>
      <w:r w:rsidR="00606F46" w:rsidRPr="009B2163">
        <w:rPr>
          <w:rFonts w:ascii="Arial" w:hAnsi="Arial" w:cs="Arial"/>
        </w:rPr>
        <w:t xml:space="preserve"> the fact that things may slow down with your old router</w:t>
      </w:r>
      <w:r w:rsidR="00F223FC" w:rsidRPr="009B2163">
        <w:rPr>
          <w:rFonts w:ascii="Arial" w:hAnsi="Arial" w:cs="Arial"/>
        </w:rPr>
        <w:t xml:space="preserve"> to your benefit and wait till you notice your </w:t>
      </w:r>
      <w:r w:rsidR="007F43C7" w:rsidRPr="009B2163">
        <w:rPr>
          <w:rFonts w:ascii="Arial" w:hAnsi="Arial" w:cs="Arial"/>
        </w:rPr>
        <w:t>internet connection</w:t>
      </w:r>
      <w:r w:rsidR="00F223FC" w:rsidRPr="009B2163">
        <w:rPr>
          <w:rFonts w:ascii="Arial" w:hAnsi="Arial" w:cs="Arial"/>
        </w:rPr>
        <w:t xml:space="preserve"> </w:t>
      </w:r>
      <w:r w:rsidR="008702FD" w:rsidRPr="009B2163">
        <w:rPr>
          <w:rFonts w:ascii="Arial" w:hAnsi="Arial" w:cs="Arial"/>
        </w:rPr>
        <w:t>“</w:t>
      </w:r>
      <w:r w:rsidR="00F223FC" w:rsidRPr="009B2163">
        <w:rPr>
          <w:rFonts w:ascii="Arial" w:hAnsi="Arial" w:cs="Arial"/>
        </w:rPr>
        <w:t xml:space="preserve">seems </w:t>
      </w:r>
      <w:r w:rsidR="008702FD" w:rsidRPr="009B2163">
        <w:rPr>
          <w:rFonts w:ascii="Arial" w:hAnsi="Arial" w:cs="Arial"/>
        </w:rPr>
        <w:t xml:space="preserve">to be </w:t>
      </w:r>
      <w:r w:rsidR="00F223FC" w:rsidRPr="009B2163">
        <w:rPr>
          <w:rFonts w:ascii="Arial" w:hAnsi="Arial" w:cs="Arial"/>
        </w:rPr>
        <w:t>a little slow</w:t>
      </w:r>
      <w:r w:rsidR="008702FD" w:rsidRPr="009B2163">
        <w:rPr>
          <w:rFonts w:ascii="Arial" w:hAnsi="Arial" w:cs="Arial"/>
        </w:rPr>
        <w:t>”</w:t>
      </w:r>
      <w:r w:rsidR="00F223FC" w:rsidRPr="009B2163">
        <w:rPr>
          <w:rFonts w:ascii="Arial" w:hAnsi="Arial" w:cs="Arial"/>
        </w:rPr>
        <w:t xml:space="preserve"> before you take the plunge into Wi-Fi 6.</w:t>
      </w:r>
    </w:p>
    <w:p w14:paraId="0B369548" w14:textId="77777777" w:rsidR="008F69A7" w:rsidRPr="009B2163" w:rsidRDefault="008F69A7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4809AD78" w14:textId="5EDECA25" w:rsidR="008F69A7" w:rsidRPr="009B2163" w:rsidRDefault="008F69A7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To get Wi-Fi 6</w:t>
      </w:r>
      <w:r w:rsidR="000641FD" w:rsidRPr="009B2163">
        <w:rPr>
          <w:rFonts w:ascii="Arial" w:hAnsi="Arial" w:cs="Arial"/>
        </w:rPr>
        <w:t>,</w:t>
      </w:r>
      <w:r w:rsidRPr="009B2163">
        <w:rPr>
          <w:rFonts w:ascii="Arial" w:hAnsi="Arial" w:cs="Arial"/>
        </w:rPr>
        <w:t xml:space="preserve"> you’ll need to purchase a new </w:t>
      </w:r>
      <w:r w:rsidR="00F223FC" w:rsidRPr="009B2163">
        <w:rPr>
          <w:rFonts w:ascii="Arial" w:hAnsi="Arial" w:cs="Arial"/>
        </w:rPr>
        <w:t xml:space="preserve">Wi-Fi 6 </w:t>
      </w:r>
      <w:r w:rsidRPr="009B2163">
        <w:rPr>
          <w:rFonts w:ascii="Arial" w:hAnsi="Arial" w:cs="Arial"/>
        </w:rPr>
        <w:t xml:space="preserve">router. </w:t>
      </w:r>
      <w:r w:rsidR="00F223FC" w:rsidRPr="009B2163">
        <w:rPr>
          <w:rFonts w:ascii="Arial" w:hAnsi="Arial" w:cs="Arial"/>
        </w:rPr>
        <w:t>Without a Wi-Fi 6 router, all the devices that may b</w:t>
      </w:r>
      <w:r w:rsidR="000E1A48" w:rsidRPr="009B2163">
        <w:rPr>
          <w:rFonts w:ascii="Arial" w:hAnsi="Arial" w:cs="Arial"/>
        </w:rPr>
        <w:t>e Wi-Fi 6 compliant will not have</w:t>
      </w:r>
      <w:r w:rsidR="00F223FC" w:rsidRPr="009B2163">
        <w:rPr>
          <w:rFonts w:ascii="Arial" w:hAnsi="Arial" w:cs="Arial"/>
        </w:rPr>
        <w:t xml:space="preserve"> any advantage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>To take full advantage of Wi-Fi 6</w:t>
      </w:r>
      <w:r w:rsidR="004A459A" w:rsidRPr="009B2163">
        <w:rPr>
          <w:rFonts w:ascii="Arial" w:hAnsi="Arial" w:cs="Arial"/>
        </w:rPr>
        <w:t>,</w:t>
      </w:r>
      <w:r w:rsidRPr="009B2163">
        <w:rPr>
          <w:rFonts w:ascii="Arial" w:hAnsi="Arial" w:cs="Arial"/>
        </w:rPr>
        <w:t xml:space="preserve"> all the devices connected to your </w:t>
      </w:r>
      <w:r w:rsidR="00F223FC" w:rsidRPr="009B2163">
        <w:rPr>
          <w:rFonts w:ascii="Arial" w:hAnsi="Arial" w:cs="Arial"/>
        </w:rPr>
        <w:t xml:space="preserve">Wi-Fi 6 </w:t>
      </w:r>
      <w:r w:rsidR="004A459A" w:rsidRPr="009B2163">
        <w:rPr>
          <w:rFonts w:ascii="Arial" w:hAnsi="Arial" w:cs="Arial"/>
        </w:rPr>
        <w:t>router will have to be</w:t>
      </w:r>
      <w:r w:rsidRPr="009B2163">
        <w:rPr>
          <w:rFonts w:ascii="Arial" w:hAnsi="Arial" w:cs="Arial"/>
        </w:rPr>
        <w:t xml:space="preserve"> Wi-Fi </w:t>
      </w:r>
      <w:r w:rsidR="004A459A" w:rsidRPr="009B2163">
        <w:rPr>
          <w:rFonts w:ascii="Arial" w:hAnsi="Arial" w:cs="Arial"/>
        </w:rPr>
        <w:t>6 compliant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 xml:space="preserve">So, the improvements we get from having Wi-Fi 6 will probably </w:t>
      </w:r>
      <w:r w:rsidR="00F223FC" w:rsidRPr="009B2163">
        <w:rPr>
          <w:rFonts w:ascii="Arial" w:hAnsi="Arial" w:cs="Arial"/>
        </w:rPr>
        <w:t xml:space="preserve">only </w:t>
      </w:r>
      <w:r w:rsidRPr="009B2163">
        <w:rPr>
          <w:rFonts w:ascii="Arial" w:hAnsi="Arial" w:cs="Arial"/>
        </w:rPr>
        <w:t>slowly be incorporated into our</w:t>
      </w:r>
      <w:r w:rsidR="000E1A48" w:rsidRPr="009B2163">
        <w:rPr>
          <w:rFonts w:ascii="Arial" w:hAnsi="Arial" w:cs="Arial"/>
        </w:rPr>
        <w:t xml:space="preserve"> </w:t>
      </w:r>
      <w:r w:rsidR="002A39E6" w:rsidRPr="009B2163">
        <w:rPr>
          <w:rFonts w:ascii="Arial" w:hAnsi="Arial" w:cs="Arial"/>
        </w:rPr>
        <w:t>internet</w:t>
      </w:r>
      <w:r w:rsidR="000E1A48" w:rsidRPr="009B2163">
        <w:rPr>
          <w:rFonts w:ascii="Arial" w:hAnsi="Arial" w:cs="Arial"/>
        </w:rPr>
        <w:t xml:space="preserve"> experience, but it</w:t>
      </w:r>
      <w:r w:rsidRPr="009B2163">
        <w:rPr>
          <w:rFonts w:ascii="Arial" w:hAnsi="Arial" w:cs="Arial"/>
        </w:rPr>
        <w:t xml:space="preserve"> eventually </w:t>
      </w:r>
      <w:r w:rsidR="000E1A48" w:rsidRPr="009B2163">
        <w:rPr>
          <w:rFonts w:ascii="Arial" w:hAnsi="Arial" w:cs="Arial"/>
        </w:rPr>
        <w:t xml:space="preserve">will </w:t>
      </w:r>
      <w:r w:rsidRPr="009B2163">
        <w:rPr>
          <w:rFonts w:ascii="Arial" w:hAnsi="Arial" w:cs="Arial"/>
        </w:rPr>
        <w:t>be worthwhile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>New devices will slowly appear with Wi-Fi 6 incorporated</w:t>
      </w:r>
      <w:r w:rsidR="000641FD" w:rsidRPr="009B2163">
        <w:rPr>
          <w:rFonts w:ascii="Arial" w:hAnsi="Arial" w:cs="Arial"/>
        </w:rPr>
        <w:t>,</w:t>
      </w:r>
      <w:r w:rsidRPr="009B2163">
        <w:rPr>
          <w:rFonts w:ascii="Arial" w:hAnsi="Arial" w:cs="Arial"/>
        </w:rPr>
        <w:t xml:space="preserve"> but it will probably take a few years to get to the point where your whole network is </w:t>
      </w:r>
      <w:r w:rsidR="00F223FC" w:rsidRPr="009B2163">
        <w:rPr>
          <w:rFonts w:ascii="Arial" w:hAnsi="Arial" w:cs="Arial"/>
        </w:rPr>
        <w:t xml:space="preserve">compliant </w:t>
      </w:r>
      <w:r w:rsidR="007F5191">
        <w:rPr>
          <w:rFonts w:ascii="Arial" w:hAnsi="Arial" w:cs="Arial"/>
        </w:rPr>
        <w:t>with</w:t>
      </w:r>
      <w:r w:rsidR="00F223FC" w:rsidRPr="009B2163">
        <w:rPr>
          <w:rFonts w:ascii="Arial" w:hAnsi="Arial" w:cs="Arial"/>
        </w:rPr>
        <w:t xml:space="preserve"> the Wi-Fi 6 standard</w:t>
      </w:r>
      <w:r w:rsidR="008031EC" w:rsidRPr="009B2163">
        <w:rPr>
          <w:rFonts w:ascii="Arial" w:hAnsi="Arial" w:cs="Arial"/>
        </w:rPr>
        <w:t xml:space="preserve"> (and by that time we’ll probably be </w:t>
      </w:r>
      <w:r w:rsidR="00F45FD5" w:rsidRPr="009B2163">
        <w:rPr>
          <w:rFonts w:ascii="Arial" w:hAnsi="Arial" w:cs="Arial"/>
        </w:rPr>
        <w:t>talking about</w:t>
      </w:r>
      <w:r w:rsidR="008031EC" w:rsidRPr="009B2163">
        <w:rPr>
          <w:rFonts w:ascii="Arial" w:hAnsi="Arial" w:cs="Arial"/>
        </w:rPr>
        <w:t xml:space="preserve"> Wi-Fi 7)</w:t>
      </w:r>
      <w:r w:rsidR="00F223FC" w:rsidRPr="009B2163">
        <w:rPr>
          <w:rFonts w:ascii="Arial" w:hAnsi="Arial" w:cs="Arial"/>
        </w:rPr>
        <w:t>.</w:t>
      </w:r>
    </w:p>
    <w:p w14:paraId="3650A4EB" w14:textId="77777777" w:rsidR="008031EC" w:rsidRPr="009B2163" w:rsidRDefault="008031EC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7A060FC4" w14:textId="642F576B" w:rsidR="007F5191" w:rsidRDefault="003A4C92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J</w:t>
      </w:r>
      <w:r w:rsidR="008031EC" w:rsidRPr="009B2163">
        <w:rPr>
          <w:rFonts w:ascii="Arial" w:hAnsi="Arial" w:cs="Arial"/>
        </w:rPr>
        <w:t xml:space="preserve">ust </w:t>
      </w:r>
      <w:r w:rsidRPr="009B2163">
        <w:rPr>
          <w:rFonts w:ascii="Arial" w:hAnsi="Arial" w:cs="Arial"/>
        </w:rPr>
        <w:t xml:space="preserve">a brief </w:t>
      </w:r>
      <w:r w:rsidR="005C360A" w:rsidRPr="009B2163">
        <w:rPr>
          <w:rFonts w:ascii="Arial" w:hAnsi="Arial" w:cs="Arial"/>
        </w:rPr>
        <w:t>review</w:t>
      </w:r>
      <w:r w:rsidR="002A39E6" w:rsidRPr="009B2163">
        <w:rPr>
          <w:rFonts w:ascii="Arial" w:hAnsi="Arial" w:cs="Arial"/>
        </w:rPr>
        <w:t xml:space="preserve"> of</w:t>
      </w:r>
      <w:r w:rsidR="008031EC" w:rsidRPr="009B2163">
        <w:rPr>
          <w:rFonts w:ascii="Arial" w:hAnsi="Arial" w:cs="Arial"/>
        </w:rPr>
        <w:t xml:space="preserve"> the new technologies</w:t>
      </w:r>
      <w:r w:rsidR="002A39E6" w:rsidRPr="009B2163">
        <w:rPr>
          <w:rFonts w:ascii="Arial" w:hAnsi="Arial" w:cs="Arial"/>
        </w:rPr>
        <w:t>.</w:t>
      </w:r>
      <w:r w:rsidR="007F5191">
        <w:rPr>
          <w:rFonts w:ascii="Arial" w:hAnsi="Arial" w:cs="Arial"/>
        </w:rPr>
        <w:t xml:space="preserve"> </w:t>
      </w:r>
      <w:r w:rsidR="008031EC" w:rsidRPr="009B2163">
        <w:rPr>
          <w:rFonts w:ascii="Arial" w:hAnsi="Arial" w:cs="Arial"/>
        </w:rPr>
        <w:t>T</w:t>
      </w:r>
      <w:r w:rsidR="007F5191">
        <w:rPr>
          <w:rFonts w:ascii="Arial" w:hAnsi="Arial" w:cs="Arial"/>
        </w:rPr>
        <w:t>wo technologies</w:t>
      </w:r>
      <w:r w:rsidR="008031EC" w:rsidRPr="009B2163">
        <w:rPr>
          <w:rFonts w:ascii="Arial" w:hAnsi="Arial" w:cs="Arial"/>
        </w:rPr>
        <w:t xml:space="preserve"> are helping speed up Wi-Fi 6</w:t>
      </w:r>
      <w:r w:rsidR="007F5191">
        <w:rPr>
          <w:rFonts w:ascii="Arial" w:hAnsi="Arial" w:cs="Arial"/>
        </w:rPr>
        <w:t xml:space="preserve">. </w:t>
      </w:r>
      <w:r w:rsidR="008031EC" w:rsidRPr="009B2163">
        <w:rPr>
          <w:rFonts w:ascii="Arial" w:hAnsi="Arial" w:cs="Arial"/>
        </w:rPr>
        <w:t>One is “Multi-user, Multiple-input, Multiple-output” (MU-MIMO)</w:t>
      </w:r>
      <w:r w:rsidR="002A77D0" w:rsidRPr="009B2163">
        <w:rPr>
          <w:rFonts w:ascii="Arial" w:hAnsi="Arial" w:cs="Arial"/>
        </w:rPr>
        <w:t>,</w:t>
      </w:r>
      <w:r w:rsidR="008031EC" w:rsidRPr="009B2163">
        <w:rPr>
          <w:rFonts w:ascii="Arial" w:hAnsi="Arial" w:cs="Arial"/>
        </w:rPr>
        <w:t xml:space="preserve"> which is already in use in s</w:t>
      </w:r>
      <w:r w:rsidR="006400D6" w:rsidRPr="009B2163">
        <w:rPr>
          <w:rFonts w:ascii="Arial" w:hAnsi="Arial" w:cs="Arial"/>
        </w:rPr>
        <w:t>ome</w:t>
      </w:r>
      <w:r w:rsidR="004A459A" w:rsidRPr="009B2163">
        <w:rPr>
          <w:rFonts w:ascii="Arial" w:hAnsi="Arial" w:cs="Arial"/>
        </w:rPr>
        <w:t xml:space="preserve"> high</w:t>
      </w:r>
      <w:r w:rsidR="007F5191">
        <w:rPr>
          <w:rFonts w:ascii="Arial" w:hAnsi="Arial" w:cs="Arial"/>
        </w:rPr>
        <w:t>-</w:t>
      </w:r>
      <w:r w:rsidR="004A459A" w:rsidRPr="009B2163">
        <w:rPr>
          <w:rFonts w:ascii="Arial" w:hAnsi="Arial" w:cs="Arial"/>
        </w:rPr>
        <w:t>end</w:t>
      </w:r>
      <w:r w:rsidR="006400D6" w:rsidRPr="009B2163">
        <w:rPr>
          <w:rFonts w:ascii="Arial" w:hAnsi="Arial" w:cs="Arial"/>
        </w:rPr>
        <w:t xml:space="preserve"> routers and devices,</w:t>
      </w:r>
      <w:r w:rsidR="005C360A" w:rsidRPr="009B2163">
        <w:rPr>
          <w:rFonts w:ascii="Arial" w:hAnsi="Arial" w:cs="Arial"/>
        </w:rPr>
        <w:t xml:space="preserve"> </w:t>
      </w:r>
      <w:r w:rsidR="002A77D0" w:rsidRPr="009B2163">
        <w:rPr>
          <w:rFonts w:ascii="Arial" w:hAnsi="Arial" w:cs="Arial"/>
        </w:rPr>
        <w:t xml:space="preserve">which </w:t>
      </w:r>
      <w:r w:rsidR="008031EC" w:rsidRPr="009B2163">
        <w:rPr>
          <w:rFonts w:ascii="Arial" w:hAnsi="Arial" w:cs="Arial"/>
        </w:rPr>
        <w:t>allows the router to communicate with multiple devices at the same time, rather than broadcasting to one device, and then the next</w:t>
      </w:r>
      <w:r w:rsidR="005C360A" w:rsidRPr="009B2163">
        <w:rPr>
          <w:rFonts w:ascii="Arial" w:hAnsi="Arial" w:cs="Arial"/>
        </w:rPr>
        <w:t>, and then the next</w:t>
      </w:r>
      <w:r w:rsidR="007F5191">
        <w:rPr>
          <w:rFonts w:ascii="Arial" w:hAnsi="Arial" w:cs="Arial"/>
        </w:rPr>
        <w:t>,</w:t>
      </w:r>
      <w:r w:rsidR="004A459A" w:rsidRPr="009B2163">
        <w:rPr>
          <w:rFonts w:ascii="Arial" w:hAnsi="Arial" w:cs="Arial"/>
        </w:rPr>
        <w:t xml:space="preserve"> etc</w:t>
      </w:r>
      <w:r w:rsidR="007F5191">
        <w:rPr>
          <w:rFonts w:ascii="Arial" w:hAnsi="Arial" w:cs="Arial"/>
        </w:rPr>
        <w:t xml:space="preserve">. </w:t>
      </w:r>
      <w:r w:rsidR="008031EC" w:rsidRPr="009B2163">
        <w:rPr>
          <w:rFonts w:ascii="Arial" w:hAnsi="Arial" w:cs="Arial"/>
        </w:rPr>
        <w:t xml:space="preserve">Current </w:t>
      </w:r>
      <w:r w:rsidR="00FB046E" w:rsidRPr="009B2163">
        <w:rPr>
          <w:rFonts w:ascii="Arial" w:hAnsi="Arial" w:cs="Arial"/>
        </w:rPr>
        <w:t>high</w:t>
      </w:r>
      <w:r w:rsidR="007F5191">
        <w:rPr>
          <w:rFonts w:ascii="Arial" w:hAnsi="Arial" w:cs="Arial"/>
        </w:rPr>
        <w:t>-</w:t>
      </w:r>
      <w:r w:rsidR="00FB046E" w:rsidRPr="009B2163">
        <w:rPr>
          <w:rFonts w:ascii="Arial" w:hAnsi="Arial" w:cs="Arial"/>
        </w:rPr>
        <w:t xml:space="preserve">end MU-MIMO </w:t>
      </w:r>
      <w:r w:rsidR="008031EC" w:rsidRPr="009B2163">
        <w:rPr>
          <w:rFonts w:ascii="Arial" w:hAnsi="Arial" w:cs="Arial"/>
        </w:rPr>
        <w:t>routers can communicate with four devices at a time, Wi-Fi 6 will increase this to 8</w:t>
      </w:r>
      <w:r w:rsidR="007F5191">
        <w:rPr>
          <w:rFonts w:ascii="Arial" w:hAnsi="Arial" w:cs="Arial"/>
        </w:rPr>
        <w:t xml:space="preserve">. </w:t>
      </w:r>
      <w:r w:rsidR="006400D6" w:rsidRPr="009B2163">
        <w:rPr>
          <w:rFonts w:ascii="Arial" w:hAnsi="Arial" w:cs="Arial"/>
        </w:rPr>
        <w:t>(</w:t>
      </w:r>
      <w:r w:rsidR="004A459A" w:rsidRPr="009B2163">
        <w:rPr>
          <w:rFonts w:ascii="Arial" w:hAnsi="Arial" w:cs="Arial"/>
        </w:rPr>
        <w:t xml:space="preserve">You have probably seen routers that incorporate </w:t>
      </w:r>
      <w:r w:rsidR="006400D6" w:rsidRPr="009B2163">
        <w:rPr>
          <w:rFonts w:ascii="Arial" w:hAnsi="Arial" w:cs="Arial"/>
        </w:rPr>
        <w:t>MIMO</w:t>
      </w:r>
      <w:r w:rsidR="004A459A" w:rsidRPr="009B2163">
        <w:rPr>
          <w:rFonts w:ascii="Arial" w:hAnsi="Arial" w:cs="Arial"/>
        </w:rPr>
        <w:t xml:space="preserve"> because it</w:t>
      </w:r>
      <w:r w:rsidR="006400D6" w:rsidRPr="009B2163">
        <w:rPr>
          <w:rFonts w:ascii="Arial" w:hAnsi="Arial" w:cs="Arial"/>
        </w:rPr>
        <w:t xml:space="preserve"> involves multiple antennas, which let the router talk to multiple devices at one time.) </w:t>
      </w:r>
    </w:p>
    <w:p w14:paraId="3B7B5C99" w14:textId="77777777" w:rsidR="007F5191" w:rsidRDefault="007F5191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4ED39A6B" w14:textId="5597CC09" w:rsidR="008031EC" w:rsidRPr="009B2163" w:rsidRDefault="005C360A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9B2163">
        <w:rPr>
          <w:rFonts w:ascii="Arial" w:hAnsi="Arial" w:cs="Arial"/>
        </w:rPr>
        <w:t>The second technology is “Orthogonal Frequency Division Multiple Access” (OFDMA) which allows one transmission to deliver data to multiple devices at once</w:t>
      </w:r>
      <w:r w:rsidR="007F5191">
        <w:rPr>
          <w:rFonts w:ascii="Arial" w:hAnsi="Arial" w:cs="Arial"/>
        </w:rPr>
        <w:t xml:space="preserve">. </w:t>
      </w:r>
      <w:r w:rsidRPr="009B2163">
        <w:rPr>
          <w:rFonts w:ascii="Arial" w:hAnsi="Arial" w:cs="Arial"/>
        </w:rPr>
        <w:t>Both of these technologies are used to get more out of each transmission from your router to your devices</w:t>
      </w:r>
      <w:r w:rsidR="007F5191">
        <w:rPr>
          <w:rFonts w:ascii="Arial" w:hAnsi="Arial" w:cs="Arial"/>
        </w:rPr>
        <w:t xml:space="preserve">. </w:t>
      </w:r>
      <w:r w:rsidR="00141328" w:rsidRPr="009B2163">
        <w:rPr>
          <w:rFonts w:ascii="Arial" w:hAnsi="Arial" w:cs="Arial"/>
        </w:rPr>
        <w:t>Most of the details of these technologies will proba</w:t>
      </w:r>
      <w:r w:rsidR="003A4C92" w:rsidRPr="009B2163">
        <w:rPr>
          <w:rFonts w:ascii="Arial" w:hAnsi="Arial" w:cs="Arial"/>
        </w:rPr>
        <w:t>bly never become too apparent to</w:t>
      </w:r>
      <w:r w:rsidR="00141328" w:rsidRPr="009B2163">
        <w:rPr>
          <w:rFonts w:ascii="Arial" w:hAnsi="Arial" w:cs="Arial"/>
        </w:rPr>
        <w:t xml:space="preserve"> most of us, but we all will benefit from them in that we will be able to attach more and more devices to our router</w:t>
      </w:r>
      <w:r w:rsidR="00A97209" w:rsidRPr="009B2163">
        <w:rPr>
          <w:rFonts w:ascii="Arial" w:hAnsi="Arial" w:cs="Arial"/>
        </w:rPr>
        <w:t>, without slowing it down,</w:t>
      </w:r>
      <w:r w:rsidR="00B279D3" w:rsidRPr="009B2163">
        <w:rPr>
          <w:rFonts w:ascii="Arial" w:hAnsi="Arial" w:cs="Arial"/>
        </w:rPr>
        <w:t xml:space="preserve"> so we can</w:t>
      </w:r>
      <w:r w:rsidR="00325AD7" w:rsidRPr="009B2163">
        <w:rPr>
          <w:rFonts w:ascii="Arial" w:hAnsi="Arial" w:cs="Arial"/>
        </w:rPr>
        <w:t xml:space="preserve"> enjoy the benefit of all the features provided by </w:t>
      </w:r>
      <w:r w:rsidR="003A4C92" w:rsidRPr="009B2163">
        <w:rPr>
          <w:rFonts w:ascii="Arial" w:hAnsi="Arial" w:cs="Arial"/>
        </w:rPr>
        <w:t>all of those wonderful</w:t>
      </w:r>
      <w:r w:rsidR="00325AD7" w:rsidRPr="009B2163">
        <w:rPr>
          <w:rFonts w:ascii="Arial" w:hAnsi="Arial" w:cs="Arial"/>
        </w:rPr>
        <w:t xml:space="preserve"> </w:t>
      </w:r>
      <w:r w:rsidR="00B279D3" w:rsidRPr="009B2163">
        <w:rPr>
          <w:rFonts w:ascii="Arial" w:hAnsi="Arial" w:cs="Arial"/>
        </w:rPr>
        <w:t>internet servers.</w:t>
      </w:r>
    </w:p>
    <w:p w14:paraId="26D7ECEA" w14:textId="77777777" w:rsidR="008F69A7" w:rsidRPr="009B2163" w:rsidRDefault="008F69A7" w:rsidP="00223C48">
      <w:pPr>
        <w:shd w:val="clear" w:color="auto" w:fill="FFFFFF"/>
        <w:rPr>
          <w:rFonts w:ascii="Arial" w:hAnsi="Arial" w:cs="Arial"/>
          <w:color w:val="424242"/>
        </w:rPr>
      </w:pPr>
    </w:p>
    <w:p w14:paraId="44A89204" w14:textId="77777777" w:rsidR="0053425C" w:rsidRPr="009B2163" w:rsidRDefault="00491F24" w:rsidP="0053425C">
      <w:pPr>
        <w:rPr>
          <w:rFonts w:ascii="Arial" w:hAnsi="Arial" w:cs="Arial"/>
        </w:rPr>
      </w:pPr>
      <w:r w:rsidRPr="009B2163">
        <w:rPr>
          <w:rFonts w:ascii="Arial" w:hAnsi="Arial" w:cs="Arial"/>
          <w:noProof/>
        </w:rPr>
        <w:drawing>
          <wp:inline distT="0" distB="0" distL="0" distR="0" wp14:anchorId="31BD0B96" wp14:editId="3C723F1A">
            <wp:extent cx="2886488" cy="1061720"/>
            <wp:effectExtent l="19050" t="0" r="9112" b="0"/>
            <wp:docPr id="1" name="Picture 0" descr="IconClientSer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onClientServer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8306" cy="1062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68876" w14:textId="77777777" w:rsidR="0053425C" w:rsidRPr="009B2163" w:rsidRDefault="0053425C" w:rsidP="00223C48">
      <w:pPr>
        <w:pStyle w:val="NormalWeb"/>
        <w:shd w:val="clear" w:color="auto" w:fill="FFFFFF"/>
        <w:rPr>
          <w:rFonts w:ascii="Arial" w:hAnsi="Arial" w:cs="Arial"/>
          <w:color w:val="424242"/>
        </w:rPr>
      </w:pPr>
    </w:p>
    <w:p w14:paraId="39DDC4A6" w14:textId="77777777" w:rsidR="00DD6E4A" w:rsidRPr="009B2163" w:rsidRDefault="00DD6E4A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DD6E4A" w:rsidRPr="009B2163" w:rsidSect="00B66995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C3C88"/>
    <w:multiLevelType w:val="multilevel"/>
    <w:tmpl w:val="BE60E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0E563C"/>
    <w:multiLevelType w:val="multilevel"/>
    <w:tmpl w:val="2006CA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D3046"/>
    <w:multiLevelType w:val="multilevel"/>
    <w:tmpl w:val="38AEC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Y0MTcxM7O0NDJX0lEKTi0uzszPAykwrAUAA3hNyywAAAA="/>
  </w:docVars>
  <w:rsids>
    <w:rsidRoot w:val="00DD32B1"/>
    <w:rsid w:val="00002AED"/>
    <w:rsid w:val="00016AA8"/>
    <w:rsid w:val="0004377F"/>
    <w:rsid w:val="00045909"/>
    <w:rsid w:val="000641FD"/>
    <w:rsid w:val="00082E2D"/>
    <w:rsid w:val="000D0E69"/>
    <w:rsid w:val="000D7890"/>
    <w:rsid w:val="000E1A48"/>
    <w:rsid w:val="000E5F4E"/>
    <w:rsid w:val="000E64E6"/>
    <w:rsid w:val="001126B7"/>
    <w:rsid w:val="0012750B"/>
    <w:rsid w:val="00134B0F"/>
    <w:rsid w:val="00141328"/>
    <w:rsid w:val="0014327C"/>
    <w:rsid w:val="001667F9"/>
    <w:rsid w:val="001710DC"/>
    <w:rsid w:val="001715A1"/>
    <w:rsid w:val="00194931"/>
    <w:rsid w:val="001B2014"/>
    <w:rsid w:val="001B7BE7"/>
    <w:rsid w:val="001C4CB2"/>
    <w:rsid w:val="00200499"/>
    <w:rsid w:val="00221CBA"/>
    <w:rsid w:val="00223C48"/>
    <w:rsid w:val="00232DA3"/>
    <w:rsid w:val="00235783"/>
    <w:rsid w:val="00235EF6"/>
    <w:rsid w:val="002727EB"/>
    <w:rsid w:val="0027322C"/>
    <w:rsid w:val="00284E51"/>
    <w:rsid w:val="002A39E6"/>
    <w:rsid w:val="002A77D0"/>
    <w:rsid w:val="002B5607"/>
    <w:rsid w:val="002B7395"/>
    <w:rsid w:val="002C0C2F"/>
    <w:rsid w:val="002C69DA"/>
    <w:rsid w:val="002D552C"/>
    <w:rsid w:val="002E47F5"/>
    <w:rsid w:val="002F252C"/>
    <w:rsid w:val="00325AD7"/>
    <w:rsid w:val="0035369D"/>
    <w:rsid w:val="00360520"/>
    <w:rsid w:val="00366ED8"/>
    <w:rsid w:val="00381D06"/>
    <w:rsid w:val="003838A5"/>
    <w:rsid w:val="003A4C92"/>
    <w:rsid w:val="003B615C"/>
    <w:rsid w:val="003E04E4"/>
    <w:rsid w:val="003E05C9"/>
    <w:rsid w:val="003E0616"/>
    <w:rsid w:val="003E4C64"/>
    <w:rsid w:val="003F5956"/>
    <w:rsid w:val="003F6D6E"/>
    <w:rsid w:val="003F74F4"/>
    <w:rsid w:val="00430127"/>
    <w:rsid w:val="0044796C"/>
    <w:rsid w:val="00447A9D"/>
    <w:rsid w:val="00451036"/>
    <w:rsid w:val="00472152"/>
    <w:rsid w:val="004722B6"/>
    <w:rsid w:val="0047797F"/>
    <w:rsid w:val="00491F24"/>
    <w:rsid w:val="004A459A"/>
    <w:rsid w:val="004B3175"/>
    <w:rsid w:val="004C3006"/>
    <w:rsid w:val="004D4CDB"/>
    <w:rsid w:val="004F085D"/>
    <w:rsid w:val="00511E57"/>
    <w:rsid w:val="005153B1"/>
    <w:rsid w:val="00516881"/>
    <w:rsid w:val="00521DEF"/>
    <w:rsid w:val="00523346"/>
    <w:rsid w:val="00533E79"/>
    <w:rsid w:val="0053425C"/>
    <w:rsid w:val="005702DB"/>
    <w:rsid w:val="00575AE6"/>
    <w:rsid w:val="005C360A"/>
    <w:rsid w:val="00600E85"/>
    <w:rsid w:val="00606F46"/>
    <w:rsid w:val="00610BA1"/>
    <w:rsid w:val="00616253"/>
    <w:rsid w:val="00630FDB"/>
    <w:rsid w:val="006400D6"/>
    <w:rsid w:val="00645E42"/>
    <w:rsid w:val="00654CEB"/>
    <w:rsid w:val="006749D1"/>
    <w:rsid w:val="00687D7B"/>
    <w:rsid w:val="0069663D"/>
    <w:rsid w:val="006A674F"/>
    <w:rsid w:val="006A6E40"/>
    <w:rsid w:val="006E0115"/>
    <w:rsid w:val="006F7A8F"/>
    <w:rsid w:val="007070F8"/>
    <w:rsid w:val="00720642"/>
    <w:rsid w:val="00737CE9"/>
    <w:rsid w:val="0074334D"/>
    <w:rsid w:val="00763B51"/>
    <w:rsid w:val="00775FDC"/>
    <w:rsid w:val="007812F5"/>
    <w:rsid w:val="007C528C"/>
    <w:rsid w:val="007E59E8"/>
    <w:rsid w:val="007E708F"/>
    <w:rsid w:val="007F1DD3"/>
    <w:rsid w:val="007F43C7"/>
    <w:rsid w:val="007F5191"/>
    <w:rsid w:val="0080237E"/>
    <w:rsid w:val="008031EC"/>
    <w:rsid w:val="0080471B"/>
    <w:rsid w:val="008120C7"/>
    <w:rsid w:val="00826425"/>
    <w:rsid w:val="00850373"/>
    <w:rsid w:val="008702FD"/>
    <w:rsid w:val="008716AD"/>
    <w:rsid w:val="008729E2"/>
    <w:rsid w:val="008839FD"/>
    <w:rsid w:val="00887F83"/>
    <w:rsid w:val="0089066E"/>
    <w:rsid w:val="008972DA"/>
    <w:rsid w:val="008D0F8E"/>
    <w:rsid w:val="008E150B"/>
    <w:rsid w:val="008E4F9B"/>
    <w:rsid w:val="008E6DF0"/>
    <w:rsid w:val="008F69A7"/>
    <w:rsid w:val="00936042"/>
    <w:rsid w:val="00957C64"/>
    <w:rsid w:val="00967CFB"/>
    <w:rsid w:val="00970EB5"/>
    <w:rsid w:val="009957E2"/>
    <w:rsid w:val="009B2163"/>
    <w:rsid w:val="009B7936"/>
    <w:rsid w:val="009C68B7"/>
    <w:rsid w:val="009C7DB2"/>
    <w:rsid w:val="009D39A4"/>
    <w:rsid w:val="009D3F6F"/>
    <w:rsid w:val="009F077F"/>
    <w:rsid w:val="009F0BF3"/>
    <w:rsid w:val="009F4586"/>
    <w:rsid w:val="00A266F0"/>
    <w:rsid w:val="00A419F3"/>
    <w:rsid w:val="00A71B33"/>
    <w:rsid w:val="00A72CC9"/>
    <w:rsid w:val="00A97209"/>
    <w:rsid w:val="00AB22FD"/>
    <w:rsid w:val="00AD3B4B"/>
    <w:rsid w:val="00B043AD"/>
    <w:rsid w:val="00B279D3"/>
    <w:rsid w:val="00B42EC4"/>
    <w:rsid w:val="00B43CC1"/>
    <w:rsid w:val="00B63CB4"/>
    <w:rsid w:val="00B66995"/>
    <w:rsid w:val="00B723CC"/>
    <w:rsid w:val="00B96AE0"/>
    <w:rsid w:val="00BB0C24"/>
    <w:rsid w:val="00BB6885"/>
    <w:rsid w:val="00BC6F33"/>
    <w:rsid w:val="00BE632D"/>
    <w:rsid w:val="00BF1075"/>
    <w:rsid w:val="00BF3DE9"/>
    <w:rsid w:val="00C662F4"/>
    <w:rsid w:val="00C96692"/>
    <w:rsid w:val="00CB00E6"/>
    <w:rsid w:val="00CB029E"/>
    <w:rsid w:val="00CC2B3D"/>
    <w:rsid w:val="00CD733F"/>
    <w:rsid w:val="00CE4C45"/>
    <w:rsid w:val="00CF09BC"/>
    <w:rsid w:val="00D01B3B"/>
    <w:rsid w:val="00D13DDD"/>
    <w:rsid w:val="00D54184"/>
    <w:rsid w:val="00D576E4"/>
    <w:rsid w:val="00D77C1B"/>
    <w:rsid w:val="00D829A4"/>
    <w:rsid w:val="00D83053"/>
    <w:rsid w:val="00D9604B"/>
    <w:rsid w:val="00DD32B1"/>
    <w:rsid w:val="00DD3949"/>
    <w:rsid w:val="00DD6E4A"/>
    <w:rsid w:val="00DF50C7"/>
    <w:rsid w:val="00E14829"/>
    <w:rsid w:val="00E3729C"/>
    <w:rsid w:val="00E47787"/>
    <w:rsid w:val="00E73549"/>
    <w:rsid w:val="00E90A4C"/>
    <w:rsid w:val="00ED5E14"/>
    <w:rsid w:val="00EF22A3"/>
    <w:rsid w:val="00EF72DE"/>
    <w:rsid w:val="00F01259"/>
    <w:rsid w:val="00F079C2"/>
    <w:rsid w:val="00F17137"/>
    <w:rsid w:val="00F223FC"/>
    <w:rsid w:val="00F315F3"/>
    <w:rsid w:val="00F45FD5"/>
    <w:rsid w:val="00F565F9"/>
    <w:rsid w:val="00F60A2F"/>
    <w:rsid w:val="00F73A0A"/>
    <w:rsid w:val="00F9002B"/>
    <w:rsid w:val="00F90079"/>
    <w:rsid w:val="00FB046E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450D22"/>
  <w15:docId w15:val="{08C27D6E-04E0-4994-BFCA-913AC02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95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3C4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23C4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80237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2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2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8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8090">
          <w:marLeft w:val="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85115">
          <w:marLeft w:val="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86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1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2711765">
          <w:marLeft w:val="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3606">
          <w:marLeft w:val="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9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55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B0C0B2-369D-48F6-AADD-A3110FAE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32</Words>
  <Characters>588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0-10-20T08:28:00Z</dcterms:created>
  <dcterms:modified xsi:type="dcterms:W3CDTF">2020-10-20T08:28:00Z</dcterms:modified>
</cp:coreProperties>
</file>